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E639F2" w14:textId="77777777" w:rsidR="00121188" w:rsidRPr="0072608D" w:rsidRDefault="00121188" w:rsidP="00121188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2608D">
        <w:rPr>
          <w:rFonts w:ascii="Times New Roman" w:hAnsi="Times New Roman" w:cs="Times New Roman"/>
          <w:b/>
          <w:sz w:val="24"/>
          <w:szCs w:val="24"/>
        </w:rPr>
        <w:t>BAB VII</w:t>
      </w:r>
    </w:p>
    <w:p w14:paraId="3449E09E" w14:textId="77777777" w:rsidR="00121188" w:rsidRPr="0072608D" w:rsidRDefault="00121188" w:rsidP="00121188">
      <w:pPr>
        <w:spacing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2608D"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113ACFDD" w14:textId="1FF1CE40" w:rsidR="00121188" w:rsidRDefault="00121188" w:rsidP="00121188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4748">
        <w:rPr>
          <w:rFonts w:ascii="Times New Roman" w:hAnsi="Times New Roman" w:cs="Times New Roman"/>
          <w:b/>
          <w:sz w:val="24"/>
          <w:szCs w:val="24"/>
        </w:rPr>
        <w:t xml:space="preserve">Kesimpulan </w:t>
      </w:r>
      <w:r w:rsidR="00F655B0" w:rsidRPr="00C60490">
        <w:rPr>
          <w:rFonts w:ascii="Times New Roman" w:hAnsi="Times New Roman" w:cs="Times New Roman"/>
          <w:b/>
          <w:i/>
          <w:sz w:val="24"/>
          <w:szCs w:val="24"/>
        </w:rPr>
        <w:t>Problem</w:t>
      </w:r>
    </w:p>
    <w:p w14:paraId="1A821EC8" w14:textId="2256A971" w:rsidR="008400E4" w:rsidRDefault="008400E4" w:rsidP="008400E4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71AF26B2" w14:textId="09D33221" w:rsidR="008400E4" w:rsidRDefault="00F04588" w:rsidP="008400E4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cip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ag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ub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w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elihar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A9095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944E4">
        <w:rPr>
          <w:rFonts w:ascii="Times New Roman" w:hAnsi="Times New Roman" w:cs="Times New Roman"/>
          <w:sz w:val="24"/>
          <w:szCs w:val="24"/>
        </w:rPr>
        <w:t>k</w:t>
      </w:r>
      <w:r w:rsidR="008400E4">
        <w:rPr>
          <w:rFonts w:ascii="Times New Roman" w:hAnsi="Times New Roman" w:cs="Times New Roman"/>
          <w:sz w:val="24"/>
          <w:szCs w:val="24"/>
        </w:rPr>
        <w:t>ebutuhan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FC32B2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C32B2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FC32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32B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FC32B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32B2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="00FC32B2">
        <w:rPr>
          <w:rFonts w:ascii="Times New Roman" w:hAnsi="Times New Roman" w:cs="Times New Roman"/>
          <w:sz w:val="24"/>
          <w:szCs w:val="24"/>
        </w:rPr>
        <w:t xml:space="preserve"> </w:t>
      </w:r>
      <w:r w:rsidR="008400E4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berbeda-beda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per </w:t>
      </w:r>
      <w:r w:rsidR="00315DCC">
        <w:rPr>
          <w:rFonts w:ascii="Times New Roman" w:hAnsi="Times New Roman" w:cs="Times New Roman"/>
          <w:sz w:val="24"/>
          <w:szCs w:val="24"/>
        </w:rPr>
        <w:t>part million</w:t>
      </w:r>
      <w:r w:rsidR="008400E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dikeluarkan</w:t>
      </w:r>
      <w:proofErr w:type="spellEnd"/>
      <w:r w:rsidR="0050271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271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50271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0271E">
        <w:rPr>
          <w:rFonts w:ascii="Times New Roman" w:hAnsi="Times New Roman" w:cs="Times New Roman"/>
          <w:sz w:val="24"/>
          <w:szCs w:val="24"/>
        </w:rPr>
        <w:t>diabiskan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kebutuhanya</w:t>
      </w:r>
      <w:proofErr w:type="spellEnd"/>
      <w:r w:rsidR="00E90A74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E90A74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E90A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90A7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E90A74">
        <w:rPr>
          <w:rFonts w:ascii="Times New Roman" w:hAnsi="Times New Roman" w:cs="Times New Roman"/>
          <w:sz w:val="24"/>
          <w:szCs w:val="24"/>
        </w:rPr>
        <w:t>.</w:t>
      </w:r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0FAB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E20F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20FAB">
        <w:rPr>
          <w:rFonts w:ascii="Times New Roman" w:hAnsi="Times New Roman" w:cs="Times New Roman"/>
          <w:sz w:val="24"/>
          <w:szCs w:val="24"/>
        </w:rPr>
        <w:t>didapat</w:t>
      </w:r>
      <w:proofErr w:type="spellEnd"/>
      <w:r w:rsidR="00E20FA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400E4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8400E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="007C1F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="007C1F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perkiraan</w:t>
      </w:r>
      <w:proofErr w:type="spellEnd"/>
      <w:r w:rsidR="007C1F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habisnya</w:t>
      </w:r>
      <w:proofErr w:type="spellEnd"/>
      <w:r w:rsidR="007C1F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7C1F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7C1F9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C1F92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="00DE1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145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DE1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1456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DE1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1456">
        <w:rPr>
          <w:rFonts w:ascii="Times New Roman" w:hAnsi="Times New Roman" w:cs="Times New Roman"/>
          <w:sz w:val="24"/>
          <w:szCs w:val="24"/>
        </w:rPr>
        <w:t>dosis</w:t>
      </w:r>
      <w:proofErr w:type="spellEnd"/>
      <w:r w:rsidR="00DE1456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DE1456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DE14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1456">
        <w:rPr>
          <w:rFonts w:ascii="Times New Roman" w:hAnsi="Times New Roman" w:cs="Times New Roman"/>
          <w:sz w:val="24"/>
          <w:szCs w:val="24"/>
        </w:rPr>
        <w:t>nutsisi</w:t>
      </w:r>
      <w:proofErr w:type="spellEnd"/>
      <w:r w:rsidR="00DE1456">
        <w:rPr>
          <w:rFonts w:ascii="Times New Roman" w:hAnsi="Times New Roman" w:cs="Times New Roman"/>
          <w:sz w:val="24"/>
          <w:szCs w:val="24"/>
        </w:rPr>
        <w:t>.</w:t>
      </w:r>
    </w:p>
    <w:p w14:paraId="0E1E7233" w14:textId="26D5A060" w:rsidR="005F2636" w:rsidRPr="008400E4" w:rsidRDefault="00FB0B54" w:rsidP="008400E4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</w:t>
      </w:r>
      <w:r w:rsidR="00A76976">
        <w:rPr>
          <w:rFonts w:ascii="Times New Roman" w:hAnsi="Times New Roman" w:cs="Times New Roman"/>
          <w:sz w:val="24"/>
          <w:szCs w:val="24"/>
        </w:rPr>
        <w:t>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pm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nis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b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ibat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B5F48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3E15">
        <w:rPr>
          <w:rFonts w:ascii="Times New Roman" w:hAnsi="Times New Roman" w:cs="Times New Roman"/>
          <w:sz w:val="24"/>
          <w:szCs w:val="24"/>
        </w:rPr>
        <w:t>akibat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B5F48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B5F48">
        <w:rPr>
          <w:rFonts w:ascii="Times New Roman" w:hAnsi="Times New Roman" w:cs="Times New Roman"/>
          <w:sz w:val="24"/>
          <w:szCs w:val="24"/>
        </w:rPr>
        <w:t>adala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B5F48">
        <w:rPr>
          <w:rFonts w:ascii="Times New Roman" w:hAnsi="Times New Roman" w:cs="Times New Roman"/>
          <w:sz w:val="24"/>
          <w:szCs w:val="24"/>
        </w:rPr>
        <w:t>dosis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8B5F48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8B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B5F48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613E1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613E15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="00613E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E2F98">
        <w:rPr>
          <w:rFonts w:ascii="Times New Roman" w:hAnsi="Times New Roman" w:cs="Times New Roman"/>
          <w:sz w:val="24"/>
          <w:szCs w:val="24"/>
        </w:rPr>
        <w:t>penyebab</w:t>
      </w:r>
      <w:proofErr w:type="spellEnd"/>
      <w:r w:rsidR="00613E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3E15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="00613E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13E15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613E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504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32450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2450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324504">
        <w:rPr>
          <w:rFonts w:ascii="Times New Roman" w:hAnsi="Times New Roman" w:cs="Times New Roman"/>
          <w:sz w:val="24"/>
          <w:szCs w:val="24"/>
        </w:rPr>
        <w:t xml:space="preserve"> ppm (per-</w:t>
      </w:r>
      <w:proofErr w:type="spellStart"/>
      <w:r w:rsidR="00324504">
        <w:rPr>
          <w:rFonts w:ascii="Times New Roman" w:hAnsi="Times New Roman" w:cs="Times New Roman"/>
          <w:sz w:val="24"/>
          <w:szCs w:val="24"/>
        </w:rPr>
        <w:t>milion</w:t>
      </w:r>
      <w:proofErr w:type="spellEnd"/>
      <w:r w:rsidR="00324504">
        <w:rPr>
          <w:rFonts w:ascii="Times New Roman" w:hAnsi="Times New Roman" w:cs="Times New Roman"/>
          <w:sz w:val="24"/>
          <w:szCs w:val="24"/>
        </w:rPr>
        <w:t>)</w:t>
      </w:r>
    </w:p>
    <w:p w14:paraId="1845092F" w14:textId="77777777" w:rsidR="00121188" w:rsidRPr="00854748" w:rsidRDefault="00121188" w:rsidP="00121188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54748">
        <w:rPr>
          <w:rFonts w:ascii="Times New Roman" w:hAnsi="Times New Roman" w:cs="Times New Roman"/>
          <w:b/>
          <w:sz w:val="24"/>
          <w:szCs w:val="24"/>
        </w:rPr>
        <w:t xml:space="preserve">Kesimpulan </w:t>
      </w:r>
      <w:r w:rsidRPr="001E72EA">
        <w:rPr>
          <w:rFonts w:ascii="Times New Roman" w:hAnsi="Times New Roman" w:cs="Times New Roman"/>
          <w:b/>
          <w:i/>
          <w:sz w:val="24"/>
          <w:szCs w:val="24"/>
        </w:rPr>
        <w:t>Method</w:t>
      </w:r>
    </w:p>
    <w:p w14:paraId="2B7E16E2" w14:textId="77777777" w:rsidR="00121188" w:rsidRDefault="00121188" w:rsidP="00006DC4">
      <w:p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1F40A888" w14:textId="77777777" w:rsidR="00121188" w:rsidRDefault="00121188" w:rsidP="00006DC4">
      <w:pPr>
        <w:pStyle w:val="ListParagraph"/>
        <w:numPr>
          <w:ilvl w:val="0"/>
          <w:numId w:val="15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dependent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pendent</w:t>
      </w:r>
    </w:p>
    <w:p w14:paraId="0E8E2760" w14:textId="77777777" w:rsidR="00121188" w:rsidRDefault="00121188" w:rsidP="00006DC4">
      <w:pPr>
        <w:pStyle w:val="ListParagraph"/>
        <w:numPr>
          <w:ilvl w:val="0"/>
          <w:numId w:val="15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am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um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 = a + b (x)</w:t>
      </w:r>
    </w:p>
    <w:p w14:paraId="7E8949AA" w14:textId="77777777" w:rsidR="00121188" w:rsidRPr="004A262A" w:rsidRDefault="00121188" w:rsidP="00006DC4">
      <w:pPr>
        <w:pStyle w:val="ListParagraph"/>
        <w:numPr>
          <w:ilvl w:val="0"/>
          <w:numId w:val="15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sil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dap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ama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akibat</w:t>
      </w:r>
      <w:proofErr w:type="spellEnd"/>
    </w:p>
    <w:p w14:paraId="73DBFD02" w14:textId="51163DC9" w:rsidR="00121188" w:rsidRPr="00F67167" w:rsidRDefault="00121188" w:rsidP="00121188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67167">
        <w:rPr>
          <w:rFonts w:ascii="Times New Roman" w:hAnsi="Times New Roman" w:cs="Times New Roman"/>
          <w:b/>
          <w:sz w:val="24"/>
          <w:szCs w:val="24"/>
        </w:rPr>
        <w:t xml:space="preserve">Kesimpulan </w:t>
      </w:r>
      <w:r w:rsidRPr="007259F8">
        <w:rPr>
          <w:rFonts w:ascii="Times New Roman" w:hAnsi="Times New Roman" w:cs="Times New Roman"/>
          <w:b/>
          <w:i/>
          <w:sz w:val="24"/>
          <w:szCs w:val="24"/>
        </w:rPr>
        <w:t>Experiment</w:t>
      </w:r>
    </w:p>
    <w:p w14:paraId="5986387A" w14:textId="77777777" w:rsidR="00121188" w:rsidRDefault="00121188" w:rsidP="00BB295C">
      <w:p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</w:rPr>
      </w:pPr>
      <w:r w:rsidRPr="00BE7CBA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BE7CBA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BE7CB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xperiment</w:t>
      </w:r>
      <w:r w:rsidRPr="00BE7C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7CBA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BE7C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E7CBA"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 w:rsidRPr="00BE7CBA">
        <w:rPr>
          <w:rFonts w:ascii="Times New Roman" w:hAnsi="Times New Roman" w:cs="Times New Roman"/>
          <w:sz w:val="24"/>
          <w:szCs w:val="24"/>
        </w:rPr>
        <w:t>;</w:t>
      </w:r>
    </w:p>
    <w:p w14:paraId="0D3178D0" w14:textId="77777777" w:rsidR="00121188" w:rsidRPr="000F0567" w:rsidRDefault="00121188" w:rsidP="00BB295C">
      <w:pPr>
        <w:pStyle w:val="ListParagraph"/>
        <w:numPr>
          <w:ilvl w:val="0"/>
          <w:numId w:val="16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0F0567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 xml:space="preserve">Experiment yang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digunak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yaitu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deng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menggunak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microsoft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excel dan web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regresi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linier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sederhana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, pada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masing-masing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software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diimplementasik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metode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regresi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linier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sederhana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deng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memasuk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beberapa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rumus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diantaranya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;</w:t>
      </w:r>
    </w:p>
    <w:p w14:paraId="3DF48AE5" w14:textId="77777777" w:rsidR="00121188" w:rsidRPr="000F0567" w:rsidRDefault="00121188" w:rsidP="00BB295C">
      <w:pPr>
        <w:pStyle w:val="ListParagraph"/>
        <w:numPr>
          <w:ilvl w:val="0"/>
          <w:numId w:val="17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Persama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regresi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linie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sederhana</w:t>
      </w:r>
      <w:proofErr w:type="spellEnd"/>
    </w:p>
    <w:p w14:paraId="69814A08" w14:textId="77777777" w:rsidR="00121188" w:rsidRPr="000F0567" w:rsidRDefault="00121188" w:rsidP="00BB295C">
      <w:pPr>
        <w:pStyle w:val="ListParagraph"/>
        <w:numPr>
          <w:ilvl w:val="0"/>
          <w:numId w:val="17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Korelasi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</w:p>
    <w:p w14:paraId="200202C1" w14:textId="77777777" w:rsidR="00121188" w:rsidRPr="000F0567" w:rsidRDefault="00121188" w:rsidP="00BB295C">
      <w:pPr>
        <w:pStyle w:val="ListParagraph"/>
        <w:numPr>
          <w:ilvl w:val="0"/>
          <w:numId w:val="17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Estimasi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korelasi</w:t>
      </w:r>
      <w:proofErr w:type="spellEnd"/>
    </w:p>
    <w:p w14:paraId="08306488" w14:textId="77777777" w:rsidR="00121188" w:rsidRPr="000F0567" w:rsidRDefault="00121188" w:rsidP="00BB295C">
      <w:pPr>
        <w:pStyle w:val="ListParagraph"/>
        <w:numPr>
          <w:ilvl w:val="0"/>
          <w:numId w:val="17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Kesalah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estimasi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determinasi</w:t>
      </w:r>
      <w:proofErr w:type="spellEnd"/>
    </w:p>
    <w:p w14:paraId="6D9859B9" w14:textId="2F5A019F" w:rsidR="00121188" w:rsidRPr="000F0567" w:rsidRDefault="00121188" w:rsidP="00BB295C">
      <w:pPr>
        <w:pStyle w:val="ListParagraph"/>
        <w:numPr>
          <w:ilvl w:val="0"/>
          <w:numId w:val="16"/>
        </w:numPr>
        <w:spacing w:line="360" w:lineRule="auto"/>
        <w:ind w:left="1560" w:hanging="567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Experiment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menggunak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web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regresi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linier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deng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menginputk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hasil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data dan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membuat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source code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atau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perhitungan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ke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dalam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proofErr w:type="gramStart"/>
      <w:r w:rsidRPr="000F0567">
        <w:rPr>
          <w:rFonts w:ascii="Times New Roman" w:hAnsi="Times New Roman" w:cs="Times New Roman"/>
          <w:sz w:val="24"/>
          <w:szCs w:val="24"/>
          <w:highlight w:val="yellow"/>
        </w:rPr>
        <w:t>kode</w:t>
      </w:r>
      <w:proofErr w:type="spellEnd"/>
      <w:r w:rsidRPr="000F0567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C10C09" w:rsidRPr="000F0567">
        <w:rPr>
          <w:rFonts w:ascii="Times New Roman" w:hAnsi="Times New Roman" w:cs="Times New Roman"/>
          <w:sz w:val="24"/>
          <w:szCs w:val="24"/>
          <w:highlight w:val="yellow"/>
        </w:rPr>
        <w:t>.</w:t>
      </w:r>
      <w:proofErr w:type="gramEnd"/>
    </w:p>
    <w:p w14:paraId="2AFD0AC1" w14:textId="469C15A8" w:rsidR="00271726" w:rsidRDefault="00271726" w:rsidP="00271726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67167">
        <w:rPr>
          <w:rFonts w:ascii="Times New Roman" w:hAnsi="Times New Roman" w:cs="Times New Roman"/>
          <w:b/>
          <w:sz w:val="24"/>
          <w:szCs w:val="24"/>
        </w:rPr>
        <w:t xml:space="preserve">Kesimpulan </w:t>
      </w:r>
      <w:r w:rsidRPr="007D7AA1">
        <w:rPr>
          <w:rFonts w:ascii="Times New Roman" w:hAnsi="Times New Roman" w:cs="Times New Roman"/>
          <w:b/>
          <w:i/>
          <w:sz w:val="24"/>
          <w:szCs w:val="24"/>
        </w:rPr>
        <w:t>Result</w:t>
      </w:r>
    </w:p>
    <w:p w14:paraId="6CF7A34C" w14:textId="5E96A978" w:rsidR="00036E1B" w:rsidRPr="00367F28" w:rsidRDefault="00036E1B" w:rsidP="00367F28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C76BED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C76BED">
        <w:rPr>
          <w:rFonts w:ascii="Times New Roman" w:hAnsi="Times New Roman" w:cs="Times New Roman"/>
          <w:sz w:val="24"/>
          <w:szCs w:val="24"/>
        </w:rPr>
        <w:t>kesimpulan</w:t>
      </w:r>
      <w:proofErr w:type="spellEnd"/>
      <w:r w:rsidRPr="00C76BED">
        <w:rPr>
          <w:rFonts w:ascii="Times New Roman" w:hAnsi="Times New Roman" w:cs="Times New Roman"/>
          <w:sz w:val="24"/>
          <w:szCs w:val="24"/>
        </w:rPr>
        <w:t xml:space="preserve"> </w:t>
      </w:r>
      <w:r w:rsidR="00C17DA2">
        <w:rPr>
          <w:rFonts w:ascii="Times New Roman" w:hAnsi="Times New Roman" w:cs="Times New Roman"/>
          <w:sz w:val="24"/>
          <w:szCs w:val="24"/>
        </w:rPr>
        <w:t>Result</w:t>
      </w:r>
      <w:bookmarkStart w:id="0" w:name="_GoBack"/>
      <w:bookmarkEnd w:id="0"/>
      <w:r w:rsidRPr="00C76B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6BED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C76B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6BED"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 w:rsidRPr="00C76BED">
        <w:rPr>
          <w:rFonts w:ascii="Times New Roman" w:hAnsi="Times New Roman" w:cs="Times New Roman"/>
          <w:sz w:val="24"/>
          <w:szCs w:val="24"/>
        </w:rPr>
        <w:t>;</w:t>
      </w:r>
    </w:p>
    <w:p w14:paraId="3101BEDE" w14:textId="614B6AC6" w:rsidR="00271726" w:rsidRPr="007C4AA5" w:rsidRDefault="001B7BE7" w:rsidP="00271726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="00BD6749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BD6749">
        <w:rPr>
          <w:rFonts w:ascii="Times New Roman" w:hAnsi="Times New Roman" w:cs="Times New Roman"/>
          <w:sz w:val="24"/>
          <w:szCs w:val="24"/>
        </w:rPr>
        <w:t>faktor</w:t>
      </w:r>
      <w:proofErr w:type="spellEnd"/>
      <w:r w:rsidR="00BD674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6749">
        <w:rPr>
          <w:rFonts w:ascii="Times New Roman" w:hAnsi="Times New Roman" w:cs="Times New Roman"/>
          <w:sz w:val="24"/>
          <w:szCs w:val="24"/>
        </w:rPr>
        <w:t>akibat</w:t>
      </w:r>
      <w:proofErr w:type="spellEnd"/>
      <w:r w:rsidR="00BD6749">
        <w:rPr>
          <w:rFonts w:ascii="Times New Roman" w:hAnsi="Times New Roman" w:cs="Times New Roman"/>
          <w:sz w:val="24"/>
          <w:szCs w:val="24"/>
        </w:rPr>
        <w:t xml:space="preserve"> (x)</w:t>
      </w:r>
      <w:r w:rsidR="00B30FD9">
        <w:rPr>
          <w:rFonts w:ascii="Times New Roman" w:hAnsi="Times New Roman" w:cs="Times New Roman"/>
          <w:sz w:val="24"/>
          <w:szCs w:val="24"/>
        </w:rPr>
        <w:t xml:space="preserve"> 5ml </w:t>
      </w:r>
      <w:proofErr w:type="spellStart"/>
      <w:r w:rsidR="00B30FD9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B30F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30FD9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="00B30FD9">
        <w:rPr>
          <w:rFonts w:ascii="Times New Roman" w:hAnsi="Times New Roman" w:cs="Times New Roman"/>
          <w:sz w:val="24"/>
          <w:szCs w:val="24"/>
        </w:rPr>
        <w:t xml:space="preserve"> 20lit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BC6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="00251B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BC6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251BC6">
        <w:rPr>
          <w:rFonts w:ascii="Times New Roman" w:hAnsi="Times New Roman" w:cs="Times New Roman"/>
          <w:sz w:val="24"/>
          <w:szCs w:val="24"/>
        </w:rPr>
        <w:t xml:space="preserve"> 1000 </w:t>
      </w:r>
      <w:proofErr w:type="spellStart"/>
      <w:r w:rsidR="00251BC6">
        <w:rPr>
          <w:rFonts w:ascii="Times New Roman" w:hAnsi="Times New Roman" w:cs="Times New Roman"/>
          <w:sz w:val="24"/>
          <w:szCs w:val="24"/>
        </w:rPr>
        <w:t>jumla</w:t>
      </w:r>
      <w:r w:rsidR="006476CB">
        <w:rPr>
          <w:rFonts w:ascii="Times New Roman" w:hAnsi="Times New Roman" w:cs="Times New Roman"/>
          <w:sz w:val="24"/>
          <w:szCs w:val="24"/>
        </w:rPr>
        <w:t>h</w:t>
      </w:r>
      <w:proofErr w:type="spellEnd"/>
      <w:r w:rsidR="00251B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51BC6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251BC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251BC6">
        <w:rPr>
          <w:rFonts w:ascii="Times New Roman" w:hAnsi="Times New Roman" w:cs="Times New Roman"/>
          <w:sz w:val="24"/>
          <w:szCs w:val="24"/>
        </w:rPr>
        <w:t>habis</w:t>
      </w:r>
      <w:proofErr w:type="spellEnd"/>
      <w:r w:rsidR="00251BC6">
        <w:rPr>
          <w:rFonts w:ascii="Times New Roman" w:hAnsi="Times New Roman" w:cs="Times New Roman"/>
          <w:sz w:val="24"/>
          <w:szCs w:val="24"/>
        </w:rPr>
        <w:t>.</w:t>
      </w:r>
    </w:p>
    <w:p w14:paraId="46886AC3" w14:textId="42AFD0F1" w:rsidR="007C4AA5" w:rsidRPr="00BB2AC1" w:rsidRDefault="007C4AA5" w:rsidP="00BB2AC1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m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b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pup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fak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b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5E0F14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BF780C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BF780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F780C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BF780C">
        <w:rPr>
          <w:rFonts w:ascii="Times New Roman" w:hAnsi="Times New Roman" w:cs="Times New Roman"/>
          <w:sz w:val="24"/>
          <w:szCs w:val="24"/>
        </w:rPr>
        <w:t xml:space="preserve"> ppm 1000 </w:t>
      </w:r>
      <w:proofErr w:type="spellStart"/>
      <w:r w:rsidR="00D003F5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D003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03F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D003F5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D003F5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="00D003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03F5">
        <w:rPr>
          <w:rFonts w:ascii="Times New Roman" w:hAnsi="Times New Roman" w:cs="Times New Roman"/>
          <w:sz w:val="24"/>
          <w:szCs w:val="24"/>
        </w:rPr>
        <w:t>jumlah</w:t>
      </w:r>
      <w:proofErr w:type="spellEnd"/>
      <w:r w:rsidR="00D003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F6977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3F6977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F6977">
        <w:rPr>
          <w:rFonts w:ascii="Times New Roman" w:hAnsi="Times New Roman" w:cs="Times New Roman"/>
          <w:sz w:val="24"/>
          <w:szCs w:val="24"/>
        </w:rPr>
        <w:t>habis</w:t>
      </w:r>
      <w:r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il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84188">
        <w:rPr>
          <w:rFonts w:ascii="Times New Roman" w:hAnsi="Times New Roman" w:cs="Times New Roman"/>
          <w:sz w:val="24"/>
          <w:szCs w:val="24"/>
        </w:rPr>
        <w:t>5</w:t>
      </w:r>
      <w:r w:rsidR="00724041">
        <w:rPr>
          <w:rFonts w:ascii="Times New Roman" w:hAnsi="Times New Roman" w:cs="Times New Roman"/>
          <w:sz w:val="24"/>
          <w:szCs w:val="24"/>
        </w:rPr>
        <w:t>.0</w:t>
      </w:r>
      <w:r w:rsidR="00884188">
        <w:rPr>
          <w:rFonts w:ascii="Times New Roman" w:hAnsi="Times New Roman" w:cs="Times New Roman"/>
          <w:sz w:val="24"/>
          <w:szCs w:val="24"/>
        </w:rPr>
        <w:t xml:space="preserve"> ml</w:t>
      </w:r>
      <w:r w:rsidR="00387ADA">
        <w:rPr>
          <w:rFonts w:ascii="Times New Roman" w:hAnsi="Times New Roman" w:cs="Times New Roman"/>
          <w:sz w:val="24"/>
          <w:szCs w:val="24"/>
        </w:rPr>
        <w:t>.</w:t>
      </w:r>
    </w:p>
    <w:sectPr w:rsidR="007C4AA5" w:rsidRPr="00BB2AC1" w:rsidSect="00DA6048">
      <w:headerReference w:type="default" r:id="rId8"/>
      <w:footerReference w:type="first" r:id="rId9"/>
      <w:pgSz w:w="11906" w:h="16838" w:code="9"/>
      <w:pgMar w:top="2268" w:right="1701" w:bottom="1701" w:left="2268" w:header="720" w:footer="720" w:gutter="0"/>
      <w:pgNumType w:start="67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432A89" w14:textId="77777777" w:rsidR="002355DC" w:rsidRDefault="002355DC" w:rsidP="002367A5">
      <w:pPr>
        <w:spacing w:after="0" w:line="240" w:lineRule="auto"/>
      </w:pPr>
      <w:r>
        <w:separator/>
      </w:r>
    </w:p>
  </w:endnote>
  <w:endnote w:type="continuationSeparator" w:id="0">
    <w:p w14:paraId="7FF4C079" w14:textId="77777777" w:rsidR="002355DC" w:rsidRDefault="002355DC" w:rsidP="002367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7749C" w14:textId="68575B54" w:rsidR="002367A5" w:rsidRPr="002367A5" w:rsidRDefault="002367A5" w:rsidP="008B4101">
    <w:pPr>
      <w:pStyle w:val="Footer"/>
      <w:jc w:val="center"/>
      <w:rPr>
        <w:rFonts w:ascii="Times New Roman" w:hAnsi="Times New Roman" w:cs="Times New Roman"/>
        <w:sz w:val="24"/>
        <w:szCs w:val="24"/>
      </w:rPr>
    </w:pPr>
    <w:r w:rsidRPr="002367A5">
      <w:rPr>
        <w:rFonts w:ascii="Times New Roman" w:hAnsi="Times New Roman" w:cs="Times New Roman"/>
        <w:sz w:val="24"/>
        <w:szCs w:val="24"/>
      </w:rPr>
      <w:t>VI-6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E2FB72" w14:textId="77777777" w:rsidR="002355DC" w:rsidRDefault="002355DC" w:rsidP="002367A5">
      <w:pPr>
        <w:spacing w:after="0" w:line="240" w:lineRule="auto"/>
      </w:pPr>
      <w:r>
        <w:separator/>
      </w:r>
    </w:p>
  </w:footnote>
  <w:footnote w:type="continuationSeparator" w:id="0">
    <w:p w14:paraId="69F3956A" w14:textId="77777777" w:rsidR="002355DC" w:rsidRDefault="002355DC" w:rsidP="002367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192263995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0807460" w14:textId="3AF410BA" w:rsidR="002367A5" w:rsidRPr="002367A5" w:rsidRDefault="002367A5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2367A5">
          <w:rPr>
            <w:rFonts w:ascii="Times New Roman" w:hAnsi="Times New Roman" w:cs="Times New Roman"/>
            <w:sz w:val="24"/>
            <w:szCs w:val="24"/>
          </w:rPr>
          <w:t>VI-</w:t>
        </w:r>
        <w:r w:rsidRPr="002367A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2367A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2367A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2367A5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2367A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223DDBCE" w14:textId="77777777" w:rsidR="002367A5" w:rsidRPr="002367A5" w:rsidRDefault="002367A5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C68BA"/>
    <w:multiLevelType w:val="hybridMultilevel"/>
    <w:tmpl w:val="8654C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626E6"/>
    <w:multiLevelType w:val="hybridMultilevel"/>
    <w:tmpl w:val="6340EA3C"/>
    <w:lvl w:ilvl="0" w:tplc="B32C14E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4265D2"/>
    <w:multiLevelType w:val="hybridMultilevel"/>
    <w:tmpl w:val="E040AF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1125D"/>
    <w:multiLevelType w:val="hybridMultilevel"/>
    <w:tmpl w:val="6CCC5436"/>
    <w:lvl w:ilvl="0" w:tplc="F5DA72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535A5"/>
    <w:multiLevelType w:val="hybridMultilevel"/>
    <w:tmpl w:val="92FC4E90"/>
    <w:lvl w:ilvl="0" w:tplc="388254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4F646E"/>
    <w:multiLevelType w:val="hybridMultilevel"/>
    <w:tmpl w:val="E040AF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715191"/>
    <w:multiLevelType w:val="hybridMultilevel"/>
    <w:tmpl w:val="E04EA7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6005CD"/>
    <w:multiLevelType w:val="hybridMultilevel"/>
    <w:tmpl w:val="3BCC4B7E"/>
    <w:lvl w:ilvl="0" w:tplc="B0BA60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43A0140"/>
    <w:multiLevelType w:val="hybridMultilevel"/>
    <w:tmpl w:val="2FBCA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E530C7"/>
    <w:multiLevelType w:val="hybridMultilevel"/>
    <w:tmpl w:val="5DD06A92"/>
    <w:lvl w:ilvl="0" w:tplc="79A645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FA21441"/>
    <w:multiLevelType w:val="hybridMultilevel"/>
    <w:tmpl w:val="C01697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730825"/>
    <w:multiLevelType w:val="hybridMultilevel"/>
    <w:tmpl w:val="60FC3850"/>
    <w:lvl w:ilvl="0" w:tplc="FEC8FDC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CB82E31"/>
    <w:multiLevelType w:val="hybridMultilevel"/>
    <w:tmpl w:val="644AD9B2"/>
    <w:lvl w:ilvl="0" w:tplc="3E467CF2">
      <w:start w:val="1"/>
      <w:numFmt w:val="decimal"/>
      <w:lvlText w:val="6.%1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B328B6"/>
    <w:multiLevelType w:val="hybridMultilevel"/>
    <w:tmpl w:val="3460A462"/>
    <w:lvl w:ilvl="0" w:tplc="1234AE7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8FC08BB"/>
    <w:multiLevelType w:val="hybridMultilevel"/>
    <w:tmpl w:val="0B52B0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F23DEE"/>
    <w:multiLevelType w:val="hybridMultilevel"/>
    <w:tmpl w:val="C484B43A"/>
    <w:lvl w:ilvl="0" w:tplc="3E467CF2">
      <w:start w:val="1"/>
      <w:numFmt w:val="decimal"/>
      <w:lvlText w:val="6.%1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012E39"/>
    <w:multiLevelType w:val="hybridMultilevel"/>
    <w:tmpl w:val="2ACC30EA"/>
    <w:lvl w:ilvl="0" w:tplc="E0B4E39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61428F0"/>
    <w:multiLevelType w:val="hybridMultilevel"/>
    <w:tmpl w:val="A6488328"/>
    <w:lvl w:ilvl="0" w:tplc="148A69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450FF2"/>
    <w:multiLevelType w:val="hybridMultilevel"/>
    <w:tmpl w:val="B6FC84A8"/>
    <w:lvl w:ilvl="0" w:tplc="3E467CF2">
      <w:start w:val="1"/>
      <w:numFmt w:val="decimal"/>
      <w:lvlText w:val="6.%1"/>
      <w:lvlJc w:val="left"/>
      <w:pPr>
        <w:ind w:left="720" w:hanging="360"/>
      </w:pPr>
      <w:rPr>
        <w:rFonts w:hint="default"/>
        <w:b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602CF8"/>
    <w:multiLevelType w:val="hybridMultilevel"/>
    <w:tmpl w:val="FEEE7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4"/>
  </w:num>
  <w:num w:numId="3">
    <w:abstractNumId w:val="19"/>
  </w:num>
  <w:num w:numId="4">
    <w:abstractNumId w:val="6"/>
  </w:num>
  <w:num w:numId="5">
    <w:abstractNumId w:val="13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5"/>
  </w:num>
  <w:num w:numId="11">
    <w:abstractNumId w:val="10"/>
  </w:num>
  <w:num w:numId="12">
    <w:abstractNumId w:val="8"/>
  </w:num>
  <w:num w:numId="13">
    <w:abstractNumId w:val="18"/>
  </w:num>
  <w:num w:numId="14">
    <w:abstractNumId w:val="12"/>
  </w:num>
  <w:num w:numId="15">
    <w:abstractNumId w:val="17"/>
  </w:num>
  <w:num w:numId="16">
    <w:abstractNumId w:val="3"/>
  </w:num>
  <w:num w:numId="17">
    <w:abstractNumId w:val="7"/>
  </w:num>
  <w:num w:numId="18">
    <w:abstractNumId w:val="16"/>
  </w:num>
  <w:num w:numId="19">
    <w:abstractNumId w:val="4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3NbIwtDQ1NDG3MDFU0lEKTi0uzszPAymwqAUAfbg7vCwAAAA="/>
  </w:docVars>
  <w:rsids>
    <w:rsidRoot w:val="00E95C49"/>
    <w:rsid w:val="00006DC4"/>
    <w:rsid w:val="00007244"/>
    <w:rsid w:val="000302FA"/>
    <w:rsid w:val="00036E1B"/>
    <w:rsid w:val="0005339A"/>
    <w:rsid w:val="0005554A"/>
    <w:rsid w:val="00070CE8"/>
    <w:rsid w:val="000F0567"/>
    <w:rsid w:val="00121188"/>
    <w:rsid w:val="001B5992"/>
    <w:rsid w:val="001B7BE7"/>
    <w:rsid w:val="001D4DA9"/>
    <w:rsid w:val="001E72EA"/>
    <w:rsid w:val="00201F44"/>
    <w:rsid w:val="00212346"/>
    <w:rsid w:val="002355DC"/>
    <w:rsid w:val="002367A5"/>
    <w:rsid w:val="00237D06"/>
    <w:rsid w:val="00237EF6"/>
    <w:rsid w:val="0024355E"/>
    <w:rsid w:val="00251BC6"/>
    <w:rsid w:val="002542A0"/>
    <w:rsid w:val="0025594A"/>
    <w:rsid w:val="002626A5"/>
    <w:rsid w:val="0026684F"/>
    <w:rsid w:val="0027070D"/>
    <w:rsid w:val="00271726"/>
    <w:rsid w:val="002729E1"/>
    <w:rsid w:val="002A1008"/>
    <w:rsid w:val="002C11AB"/>
    <w:rsid w:val="002E2F98"/>
    <w:rsid w:val="002E73F7"/>
    <w:rsid w:val="002F48A3"/>
    <w:rsid w:val="00315DCC"/>
    <w:rsid w:val="0032120D"/>
    <w:rsid w:val="00324504"/>
    <w:rsid w:val="00337329"/>
    <w:rsid w:val="0036010B"/>
    <w:rsid w:val="00367F28"/>
    <w:rsid w:val="0037566A"/>
    <w:rsid w:val="00387ADA"/>
    <w:rsid w:val="00387B85"/>
    <w:rsid w:val="003B0214"/>
    <w:rsid w:val="003C561C"/>
    <w:rsid w:val="003C5778"/>
    <w:rsid w:val="003F6977"/>
    <w:rsid w:val="004003C9"/>
    <w:rsid w:val="00402071"/>
    <w:rsid w:val="00420D74"/>
    <w:rsid w:val="0042652C"/>
    <w:rsid w:val="00446EC6"/>
    <w:rsid w:val="004744AF"/>
    <w:rsid w:val="004922A0"/>
    <w:rsid w:val="004A139F"/>
    <w:rsid w:val="004D2F8A"/>
    <w:rsid w:val="004E525C"/>
    <w:rsid w:val="004F3FAD"/>
    <w:rsid w:val="0050271E"/>
    <w:rsid w:val="005119DC"/>
    <w:rsid w:val="00534054"/>
    <w:rsid w:val="005374DE"/>
    <w:rsid w:val="00542392"/>
    <w:rsid w:val="00552E0F"/>
    <w:rsid w:val="005677D4"/>
    <w:rsid w:val="00580E1B"/>
    <w:rsid w:val="00597A0F"/>
    <w:rsid w:val="005A14BA"/>
    <w:rsid w:val="005B64DF"/>
    <w:rsid w:val="005E0F14"/>
    <w:rsid w:val="005E69D9"/>
    <w:rsid w:val="005F20CC"/>
    <w:rsid w:val="005F2636"/>
    <w:rsid w:val="00613213"/>
    <w:rsid w:val="00613E15"/>
    <w:rsid w:val="00614399"/>
    <w:rsid w:val="0062365A"/>
    <w:rsid w:val="006275F0"/>
    <w:rsid w:val="006476CB"/>
    <w:rsid w:val="006B303F"/>
    <w:rsid w:val="006B5A8B"/>
    <w:rsid w:val="006C6CF1"/>
    <w:rsid w:val="006D19AA"/>
    <w:rsid w:val="006D6CBE"/>
    <w:rsid w:val="006E02A5"/>
    <w:rsid w:val="006E57A5"/>
    <w:rsid w:val="006F36C0"/>
    <w:rsid w:val="006F42ED"/>
    <w:rsid w:val="00710F2D"/>
    <w:rsid w:val="00724041"/>
    <w:rsid w:val="007259F8"/>
    <w:rsid w:val="00756841"/>
    <w:rsid w:val="0076358D"/>
    <w:rsid w:val="00765E42"/>
    <w:rsid w:val="00766771"/>
    <w:rsid w:val="00773A44"/>
    <w:rsid w:val="00792704"/>
    <w:rsid w:val="0079696A"/>
    <w:rsid w:val="007C1F92"/>
    <w:rsid w:val="007C4AA5"/>
    <w:rsid w:val="007C6BF0"/>
    <w:rsid w:val="007D7AA1"/>
    <w:rsid w:val="007F2091"/>
    <w:rsid w:val="007F2A2A"/>
    <w:rsid w:val="00804679"/>
    <w:rsid w:val="008400E4"/>
    <w:rsid w:val="00853F65"/>
    <w:rsid w:val="00853FB4"/>
    <w:rsid w:val="00854748"/>
    <w:rsid w:val="00884188"/>
    <w:rsid w:val="008845F8"/>
    <w:rsid w:val="008B4101"/>
    <w:rsid w:val="008B5F48"/>
    <w:rsid w:val="008D24B6"/>
    <w:rsid w:val="008D77D0"/>
    <w:rsid w:val="008E51D4"/>
    <w:rsid w:val="008F7195"/>
    <w:rsid w:val="00922285"/>
    <w:rsid w:val="0096484A"/>
    <w:rsid w:val="00986180"/>
    <w:rsid w:val="009E0733"/>
    <w:rsid w:val="00A07399"/>
    <w:rsid w:val="00A11663"/>
    <w:rsid w:val="00A276CE"/>
    <w:rsid w:val="00A41535"/>
    <w:rsid w:val="00A53DE5"/>
    <w:rsid w:val="00A76976"/>
    <w:rsid w:val="00A9095E"/>
    <w:rsid w:val="00AA6287"/>
    <w:rsid w:val="00AF4BE7"/>
    <w:rsid w:val="00B10D2A"/>
    <w:rsid w:val="00B12305"/>
    <w:rsid w:val="00B244D1"/>
    <w:rsid w:val="00B30FD9"/>
    <w:rsid w:val="00B838BD"/>
    <w:rsid w:val="00B85D72"/>
    <w:rsid w:val="00B944E4"/>
    <w:rsid w:val="00BB295C"/>
    <w:rsid w:val="00BB2AC1"/>
    <w:rsid w:val="00BC3298"/>
    <w:rsid w:val="00BD6749"/>
    <w:rsid w:val="00BF1C41"/>
    <w:rsid w:val="00BF780C"/>
    <w:rsid w:val="00C10C09"/>
    <w:rsid w:val="00C10CD4"/>
    <w:rsid w:val="00C17DA2"/>
    <w:rsid w:val="00C35AEB"/>
    <w:rsid w:val="00C569FB"/>
    <w:rsid w:val="00C57DCB"/>
    <w:rsid w:val="00C60490"/>
    <w:rsid w:val="00C70833"/>
    <w:rsid w:val="00C76BED"/>
    <w:rsid w:val="00C90490"/>
    <w:rsid w:val="00C908F0"/>
    <w:rsid w:val="00C95EC6"/>
    <w:rsid w:val="00CD079D"/>
    <w:rsid w:val="00CE2266"/>
    <w:rsid w:val="00D003F5"/>
    <w:rsid w:val="00D36A1A"/>
    <w:rsid w:val="00D917E9"/>
    <w:rsid w:val="00DA6048"/>
    <w:rsid w:val="00DB6006"/>
    <w:rsid w:val="00DD7454"/>
    <w:rsid w:val="00DD7A27"/>
    <w:rsid w:val="00DE1456"/>
    <w:rsid w:val="00E20FAB"/>
    <w:rsid w:val="00E62B45"/>
    <w:rsid w:val="00E643EE"/>
    <w:rsid w:val="00E73D40"/>
    <w:rsid w:val="00E90A74"/>
    <w:rsid w:val="00E913F5"/>
    <w:rsid w:val="00E95C49"/>
    <w:rsid w:val="00F04588"/>
    <w:rsid w:val="00F200F2"/>
    <w:rsid w:val="00F25867"/>
    <w:rsid w:val="00F57FE6"/>
    <w:rsid w:val="00F655B0"/>
    <w:rsid w:val="00F67167"/>
    <w:rsid w:val="00FA5D72"/>
    <w:rsid w:val="00FB0B54"/>
    <w:rsid w:val="00FC1498"/>
    <w:rsid w:val="00FC3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B6D2A"/>
  <w15:chartTrackingRefBased/>
  <w15:docId w15:val="{272CE0D5-BA40-4B0D-849C-E2A448C9F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6E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25867"/>
    <w:pPr>
      <w:ind w:left="720"/>
      <w:contextualSpacing/>
    </w:pPr>
  </w:style>
  <w:style w:type="table" w:styleId="TableGrid">
    <w:name w:val="Table Grid"/>
    <w:basedOn w:val="TableNormal"/>
    <w:uiPriority w:val="39"/>
    <w:rsid w:val="00F258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2626A5"/>
  </w:style>
  <w:style w:type="paragraph" w:styleId="Header">
    <w:name w:val="header"/>
    <w:basedOn w:val="Normal"/>
    <w:link w:val="HeaderChar"/>
    <w:uiPriority w:val="99"/>
    <w:unhideWhenUsed/>
    <w:rsid w:val="002367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67A5"/>
  </w:style>
  <w:style w:type="paragraph" w:styleId="Footer">
    <w:name w:val="footer"/>
    <w:basedOn w:val="Normal"/>
    <w:link w:val="FooterChar"/>
    <w:uiPriority w:val="99"/>
    <w:unhideWhenUsed/>
    <w:rsid w:val="002367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67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1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4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4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9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2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0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DA1A2D-DE67-4527-887E-470A3DE7F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191</cp:revision>
  <dcterms:created xsi:type="dcterms:W3CDTF">2018-04-21T02:53:00Z</dcterms:created>
  <dcterms:modified xsi:type="dcterms:W3CDTF">2018-05-05T12:14:00Z</dcterms:modified>
</cp:coreProperties>
</file>